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F4AC23" w14:textId="5BD014D8" w:rsidR="003C1568" w:rsidRPr="0063675B" w:rsidRDefault="003B56C1">
      <w:pPr>
        <w:rPr>
          <w:b/>
          <w:bCs/>
        </w:rPr>
      </w:pPr>
      <w:bookmarkStart w:id="0" w:name="_Hlk13520933"/>
      <w:r w:rsidRPr="0063675B">
        <w:rPr>
          <w:b/>
          <w:bCs/>
        </w:rPr>
        <w:t>Group Reflection Template</w:t>
      </w:r>
      <w:r w:rsidR="0063675B" w:rsidRPr="0063675B">
        <w:rPr>
          <w:b/>
          <w:bCs/>
        </w:rPr>
        <w:t xml:space="preserve"> - Phuong</w:t>
      </w:r>
    </w:p>
    <w:p w14:paraId="6C7C9F0B" w14:textId="77777777" w:rsidR="003B56C1" w:rsidRDefault="003B56C1"/>
    <w:p w14:paraId="03EE4B28" w14:textId="4056109E" w:rsidR="003B56C1" w:rsidRDefault="003B56C1">
      <w:r>
        <w:t xml:space="preserve">Reflect as a group on how well you think we have performed, include whatever evidence (e.g., commit trails from </w:t>
      </w:r>
      <w:r w:rsidR="0063675B">
        <w:t>GitH</w:t>
      </w:r>
      <w:r>
        <w:t>ub etc.,) Each member to contribute up to 200 words, answering the following:</w:t>
      </w:r>
    </w:p>
    <w:p w14:paraId="67C5EF35" w14:textId="77777777" w:rsidR="003B56C1" w:rsidRDefault="003B56C1"/>
    <w:p w14:paraId="2F76AE81" w14:textId="5857697E" w:rsidR="003B56C1" w:rsidRPr="0063675B" w:rsidRDefault="003B56C1">
      <w:pPr>
        <w:rPr>
          <w:b/>
          <w:bCs/>
        </w:rPr>
      </w:pPr>
      <w:r w:rsidRPr="0063675B">
        <w:rPr>
          <w:b/>
          <w:bCs/>
        </w:rPr>
        <w:t>What went well?</w:t>
      </w:r>
    </w:p>
    <w:p w14:paraId="2C76E46F" w14:textId="48728695" w:rsidR="0063675B" w:rsidRDefault="0063675B"/>
    <w:p w14:paraId="6CA1CF74" w14:textId="42260CC3" w:rsidR="0063675B" w:rsidRDefault="0063675B">
      <w:r>
        <w:t xml:space="preserve">The group established sound communication early on. Everyone voiced their opinions at the beginning and were proactive to begin tasks and start the assignment early. We all had a common goal (to do extremely well for this unit) and it was a really positive experience being part of a group where everybody wanted to pull their weight and were quite flexible. </w:t>
      </w:r>
    </w:p>
    <w:p w14:paraId="48C4605E" w14:textId="30B1D396" w:rsidR="0063675B" w:rsidRDefault="0063675B"/>
    <w:p w14:paraId="41C76DE8" w14:textId="19452617" w:rsidR="0063675B" w:rsidRDefault="0063675B">
      <w:r>
        <w:t>Our group mainly communicated via discord and we used GitHub to store all our group documents. Different channels were created to declutter the feed and allowed for specific idea collaboration while important messages were pinned to the top. I think the audit trail in our GitHub repository provided an excellent activity overview for the assignment. You can easily see who contributed what, what changes were made</w:t>
      </w:r>
      <w:r w:rsidR="00C2040C">
        <w:t xml:space="preserve"> and why via comments</w:t>
      </w:r>
      <w:r>
        <w:t xml:space="preserve"> </w:t>
      </w:r>
      <w:r w:rsidR="00C2040C">
        <w:t>from</w:t>
      </w:r>
      <w:r>
        <w:t xml:space="preserve"> each member for final submission.  </w:t>
      </w:r>
    </w:p>
    <w:p w14:paraId="435215BE" w14:textId="77777777" w:rsidR="0063675B" w:rsidRDefault="0063675B"/>
    <w:p w14:paraId="6ED2FBC5" w14:textId="4E20402F" w:rsidR="003B56C1" w:rsidRPr="0063675B" w:rsidRDefault="003B56C1">
      <w:pPr>
        <w:rPr>
          <w:b/>
          <w:bCs/>
        </w:rPr>
      </w:pPr>
      <w:r w:rsidRPr="0063675B">
        <w:rPr>
          <w:b/>
          <w:bCs/>
        </w:rPr>
        <w:t>What could be improved?</w:t>
      </w:r>
    </w:p>
    <w:p w14:paraId="464B2DFB" w14:textId="4D2FC708" w:rsidR="0063675B" w:rsidRDefault="0063675B"/>
    <w:p w14:paraId="3CF3575F" w14:textId="10AA9C49" w:rsidR="0063675B" w:rsidRDefault="0063675B">
      <w:r>
        <w:t>The assignment was broken down into tasks</w:t>
      </w:r>
      <w:r w:rsidR="00985FB7">
        <w:t>, rough timeframes were established</w:t>
      </w:r>
      <w:r>
        <w:t xml:space="preserve"> and a checklist was created so we could visualise where we are at. </w:t>
      </w:r>
      <w:r w:rsidR="00985FB7">
        <w:t>In this regard, I think the group would have benefitted greatly from the election of a group leader to monitor the group, tasks and deadlines. W</w:t>
      </w:r>
      <w:r>
        <w:t xml:space="preserve">hile we are on track to submit the assignment before the due date, unfortunately, we were not able to stick to </w:t>
      </w:r>
      <w:r w:rsidR="0052778E">
        <w:t xml:space="preserve">some of the deadlines </w:t>
      </w:r>
      <w:bookmarkStart w:id="1" w:name="_GoBack"/>
      <w:bookmarkEnd w:id="1"/>
      <w:r>
        <w:t xml:space="preserve">and adjustments were made. I had surgery and the wound caught an infection during recovery which pushed some of the tasks I was supposed to complete out. However, I did not experience any criticism or negativity from any members of the group which I really appreciate. </w:t>
      </w:r>
    </w:p>
    <w:p w14:paraId="2F11AE7A" w14:textId="77777777" w:rsidR="003B56C1" w:rsidRDefault="003B56C1"/>
    <w:p w14:paraId="545F462D" w14:textId="3AC84AB9" w:rsidR="003B56C1" w:rsidRPr="0063675B" w:rsidRDefault="003B56C1">
      <w:pPr>
        <w:rPr>
          <w:b/>
          <w:bCs/>
        </w:rPr>
      </w:pPr>
      <w:r w:rsidRPr="0063675B">
        <w:rPr>
          <w:b/>
          <w:bCs/>
        </w:rPr>
        <w:t>At least one thing that was surprising</w:t>
      </w:r>
    </w:p>
    <w:p w14:paraId="30E76457" w14:textId="380132E0" w:rsidR="0063675B" w:rsidRDefault="0063675B"/>
    <w:p w14:paraId="210989FA" w14:textId="2EC36B9F" w:rsidR="0063675B" w:rsidRDefault="0063675B">
      <w:r>
        <w:t xml:space="preserve">With a group of six people, a part of me thought eventually we will run into some conflicts or disagreements. I was surprised that this has not happened at all despite all of us being really different. Additionally, I’m used to members disappearing and reappearing a few days before an assignment deadline in the past but that didn’t happen with our group. We all regularly checked in and updated each other where necessary. </w:t>
      </w:r>
    </w:p>
    <w:p w14:paraId="66140D9A" w14:textId="77777777" w:rsidR="003B56C1" w:rsidRDefault="003B56C1"/>
    <w:p w14:paraId="2A5AC44F" w14:textId="5CF2DE60" w:rsidR="003B56C1" w:rsidRPr="0063675B" w:rsidRDefault="003B56C1">
      <w:pPr>
        <w:rPr>
          <w:b/>
          <w:bCs/>
        </w:rPr>
      </w:pPr>
      <w:r w:rsidRPr="0063675B">
        <w:rPr>
          <w:b/>
          <w:bCs/>
        </w:rPr>
        <w:t>At least one thing you have learned about groups</w:t>
      </w:r>
    </w:p>
    <w:p w14:paraId="6C49F36C" w14:textId="6C0C5B4F" w:rsidR="0063675B" w:rsidRDefault="0063675B"/>
    <w:p w14:paraId="769FAF0C" w14:textId="607D4E5B" w:rsidR="003B56C1" w:rsidRDefault="0063675B">
      <w:r>
        <w:t>The most important thing I have learned about groups is the importance of communication and how we effectively communicate with each other. I feel our group would have fallen apart and this whole process would have been extremely stressful without it.</w:t>
      </w:r>
      <w:bookmarkEnd w:id="0"/>
    </w:p>
    <w:sectPr w:rsidR="003B56C1" w:rsidSect="005E6372">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boto-Regular">
    <w:altName w:val="Arial"/>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MzEzMjAFMU0MlHSUglOLizPz80AKjGoBVeYMmSwAAAA="/>
  </w:docVars>
  <w:rsids>
    <w:rsidRoot w:val="003B56C1"/>
    <w:rsid w:val="003B56C1"/>
    <w:rsid w:val="003C1568"/>
    <w:rsid w:val="0052778E"/>
    <w:rsid w:val="005E6372"/>
    <w:rsid w:val="0063675B"/>
    <w:rsid w:val="00985FB7"/>
    <w:rsid w:val="00BE7CAA"/>
    <w:rsid w:val="00C204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DF6EC0"/>
  <w14:defaultImageDpi w14:val="330"/>
  <w15:docId w15:val="{2B3DC00A-87B1-4B7D-ADB5-56601FA90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Roboto-Regular" w:eastAsiaTheme="minorEastAsia" w:hAnsi="Roboto-Regular" w:cs="Arial"/>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431</Words>
  <Characters>2142</Characters>
  <Application>Microsoft Office Word</Application>
  <DocSecurity>0</DocSecurity>
  <Lines>45</Lines>
  <Paragraphs>8</Paragraphs>
  <ScaleCrop>false</ScaleCrop>
  <HeadingPairs>
    <vt:vector size="2" baseType="variant">
      <vt:variant>
        <vt:lpstr>Title</vt:lpstr>
      </vt:variant>
      <vt:variant>
        <vt:i4>1</vt:i4>
      </vt:variant>
    </vt:vector>
  </HeadingPairs>
  <TitlesOfParts>
    <vt:vector size="1" baseType="lpstr">
      <vt:lpstr/>
    </vt:vector>
  </TitlesOfParts>
  <Company>Top Snap</Company>
  <LinksUpToDate>false</LinksUpToDate>
  <CharactersWithSpaces>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ie Cole</dc:creator>
  <cp:keywords/>
  <dc:description/>
  <cp:lastModifiedBy>Phuong Quach</cp:lastModifiedBy>
  <cp:revision>8</cp:revision>
  <dcterms:created xsi:type="dcterms:W3CDTF">2019-07-08T13:49:00Z</dcterms:created>
  <dcterms:modified xsi:type="dcterms:W3CDTF">2019-07-08T13:59:00Z</dcterms:modified>
</cp:coreProperties>
</file>